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nderson Far East Incom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44 020 7818 181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 Channel Island Limite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tshenderson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3DE8477" w:rsidR="00661C78" w:rsidRDefault="00746E21">
      <w:r>
        <w:rPr>
          <w:noProof/>
        </w:rPr>
        <w:drawing>
          <wp:inline distT="0" distB="0" distL="0" distR="0" wp14:anchorId="59877024" wp14:editId="1CA3D2E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46E2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